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yanmar</w:t>
      </w:r>
      <w:r>
        <w:t xml:space="preserve"> </w:t>
      </w:r>
      <w:r>
        <w:t xml:space="preserve">Yangon</w:t>
      </w:r>
    </w:p>
    <w:bookmarkStart w:id="20" w:name="X6ad9a15715591e1f0def458f946797048bd9551"/>
    <w:p>
      <w:pPr>
        <w:pStyle w:val="Heading1"/>
      </w:pPr>
      <w:r>
        <w:t xml:space="preserve">Internship Application Letter for Mechatronics Engineer Position</w:t>
      </w:r>
    </w:p>
    <w:p>
      <w:pPr>
        <w:pStyle w:val="FirstParagraph"/>
      </w:pPr>
      <w:r>
        <w:t xml:space="preserve">Your Name</w:t>
      </w:r>
      <w:r>
        <w:br/>
      </w:r>
      <w:r>
        <w:t xml:space="preserve">Address, Yangon, Myanmar</w:t>
      </w:r>
      <w:r>
        <w:br/>
      </w:r>
      <w:r>
        <w:t xml:space="preserve">Email: your.email@example.com | Phone: +95 9XXXXXXXXX</w:t>
      </w:r>
    </w:p>
    <w:bookmarkEnd w:id="20"/>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chatronics Engineer Intern position at your esteemed organization in Yangon, Myanmar. As a dedicated engineering student at Yangon Technological University with specialized training in integrated mechanical, electrical, and computer systems, I am eager to contribute to Myanmar's burgeoning technological advancement while gaining hands-on experience within the dynamic industrial landscape of Yangon. This</w:t>
      </w:r>
      <w:r>
        <w:t xml:space="preserve"> </w:t>
      </w:r>
      <w:r>
        <w:rPr>
          <w:bCs/>
          <w:b/>
        </w:rPr>
        <w:t xml:space="preserve">Mechatronics Engineer</w:t>
      </w:r>
      <w:r>
        <w:t xml:space="preserve"> </w:t>
      </w:r>
      <w:r>
        <w:t xml:space="preserve">internship represents the perfect convergence of my academic expertise and my commitment to supporting Myanmar's economic transformation through innovation.</w:t>
      </w:r>
    </w:p>
    <w:p>
      <w:pPr>
        <w:pStyle w:val="BodyText"/>
      </w:pPr>
      <w:r>
        <w:t xml:space="preserve">My academic journey has equipped me with comprehensive knowledge directly applicable to modern manufacturing and automation challenges prevalent in Myanmar's industrial hubs, particularly in Yangon. Through rigorous coursework including Advanced Control Systems, Robotics Engineering, Embedded Systems Design, and Industrial Automation Principles, I have developed proficiency in key mechatronics domains. My final-year project—</w:t>
      </w:r>
      <w:r>
        <w:rPr>
          <w:iCs/>
          <w:i/>
        </w:rPr>
        <w:t xml:space="preserve">"Automated Rice Quality Inspection System for Myanmar Agricultural Cooperatives"</w:t>
      </w:r>
      <w:r>
        <w:t xml:space="preserve">—demonstrates my ability to apply theoretical knowledge to local needs. Utilizing Arduino microcontrollers, computer vision algorithms (OpenCV), and mechanical sorting mechanisms, I designed a prototype that reduced manual inspection time by 40% while improving accuracy for small-scale rice processors in Magwe Region. This project exemplifies how</w:t>
      </w:r>
      <w:r>
        <w:t xml:space="preserve"> </w:t>
      </w:r>
      <w:r>
        <w:rPr>
          <w:bCs/>
          <w:b/>
        </w:rPr>
        <w:t xml:space="preserve">Mechatronics Engineer</w:t>
      </w:r>
      <w:r>
        <w:t xml:space="preserve"> </w:t>
      </w:r>
      <w:r>
        <w:t xml:space="preserve">solutions can address Myanmar's specific agricultural challenges—a critical sector driving Yangon's economic ecosystem.</w:t>
      </w:r>
    </w:p>
    <w:p>
      <w:pPr>
        <w:pStyle w:val="BodyText"/>
      </w:pPr>
      <w:r>
        <w:t xml:space="preserve">Proficient in industry-standard tools essential for contemporary mechatronics development, I am skilled in CAD software (SolidWorks for mechanical prototyping), PLC programming (Siemens TIA Portal), sensor integration, and Python-based data analysis. During my academic training, I completed a simulation-based module on</w:t>
      </w:r>
      <w:r>
        <w:t xml:space="preserve"> </w:t>
      </w:r>
      <w:r>
        <w:rPr>
          <w:iCs/>
          <w:i/>
        </w:rPr>
        <w:t xml:space="preserve">"Process Optimization in Yangon Manufacturing Zones"</w:t>
      </w:r>
      <w:r>
        <w:t xml:space="preserve">, analyzing case studies of textile and electronics factories along the Yangon-Kaungmyaung Industrial Corridor. This experience highlighted how mechatronic systems can reduce waste by 25-30% in local production facilities—a finding I documented in a university research paper submitted to the Myanmar Engineering Association's quarterly journal. Furthermore, my internships at two Yangon-based engineering firms (including a short-term role at Kyaw Zay Ya Industrial Automation) exposed me to real-world challenges such as adapting Western automation systems for Myanmar's power grid fluctuations and training local technicians—skills I am keen to deepen through your structured internship program.</w:t>
      </w:r>
    </w:p>
    <w:p>
      <w:pPr>
        <w:pStyle w:val="BodyText"/>
      </w:pPr>
      <w:r>
        <w:t xml:space="preserve">What particularly motivates me about this opportunity in</w:t>
      </w:r>
      <w:r>
        <w:t xml:space="preserve"> </w:t>
      </w:r>
      <w:r>
        <w:rPr>
          <w:bCs/>
          <w:b/>
        </w:rPr>
        <w:t xml:space="preserve">Myanmar Yangon</w:t>
      </w:r>
      <w:r>
        <w:t xml:space="preserve"> </w:t>
      </w:r>
      <w:r>
        <w:t xml:space="preserve">is the city's strategic position as the nation's industrial engine. With Thilawa Special Economic Zone expanding and Yangon hosting over 70% of Myanmar's manufacturing sector, there is urgent need for engineers who understand both global best practices and local operational contexts. The government's "Vision 2030" initiatives emphasize automation in key sectors including food processing, textile production, and renewable energy systems—areas where my</w:t>
      </w:r>
      <w:r>
        <w:t xml:space="preserve"> </w:t>
      </w:r>
      <w:r>
        <w:rPr>
          <w:bCs/>
          <w:b/>
        </w:rPr>
        <w:t xml:space="preserve">Mechatronics Engineer</w:t>
      </w:r>
      <w:r>
        <w:t xml:space="preserve"> </w:t>
      </w:r>
      <w:r>
        <w:t xml:space="preserve">skillset directly aligns. I am not merely seeking to apply textbook knowledge; I aspire to contribute meaningfully to Yangon's development by creating solutions that respect Myanmar's economic realities while embracing technological progress.</w:t>
      </w:r>
    </w:p>
    <w:p>
      <w:pPr>
        <w:pStyle w:val="BodyText"/>
      </w:pPr>
      <w:r>
        <w:t xml:space="preserve">My cultural adaptability is another asset I bring to your team. Having grown up in Yangon and completed all my engineering training within Myanmar's educational framework, I possess innate understanding of local workplace dynamics, communication styles, and business protocols. I am fluent in Burmese (my first language) and have professional proficiency in English—a critical combination for collaborating with international clients while maintaining strong relationships with local partners. During a university exchange program at Singapore Polytechnic, I successfully managed cross-cultural project teams on a robotics competition, demonstrating my ability to thrive in diverse environments while respecting cultural nuances—an increasingly vital skill for Myanmar's growing export-oriented industries.</w:t>
      </w:r>
    </w:p>
    <w:p>
      <w:pPr>
        <w:pStyle w:val="BodyText"/>
      </w:pPr>
      <w:r>
        <w:t xml:space="preserve">I have meticulously researched your company's work in industrial automation for Myanmar's manufacturing sector and am particularly impressed by your recent deployment of robotic arms at the Yangon Garment Factory Cluster. Your commitment to developing scalable solutions tailored to Southeast Asian infrastructure resonates deeply with my career vision. I am confident that my technical foundation, combined with my passion for Myanmar's engineering advancement, positions me to make immediate contributions during this</w:t>
      </w:r>
      <w:r>
        <w:t xml:space="preserve"> </w:t>
      </w:r>
      <w:r>
        <w:rPr>
          <w:bCs/>
          <w:b/>
        </w:rPr>
        <w:t xml:space="preserve">Internship Application Letter</w:t>
      </w:r>
      <w:r>
        <w:t xml:space="preserve"> </w:t>
      </w:r>
      <w:r>
        <w:t xml:space="preserve">period while learning from your experienced team.</w:t>
      </w:r>
    </w:p>
    <w:p>
      <w:pPr>
        <w:pStyle w:val="BodyText"/>
      </w:pPr>
      <w:r>
        <w:t xml:space="preserve">As a native Yangonite deeply invested in our city's technological future, I am eager to bring my energy and technical skills to your organization. The opportunity to learn under industry experts while directly supporting Myanmar's industrial evolution represents the ideal next step in my journey as a</w:t>
      </w:r>
      <w:r>
        <w:t xml:space="preserve"> </w:t>
      </w:r>
      <w:r>
        <w:rPr>
          <w:bCs/>
          <w:b/>
        </w:rPr>
        <w:t xml:space="preserve">Mechatronics Engineer</w:t>
      </w:r>
      <w:r>
        <w:t xml:space="preserve">. I have attached my resume for your detailed review and welcome the opportunity to discuss how my qualifications align with your internship goals at a mutually convenient time.</w:t>
      </w:r>
    </w:p>
    <w:p>
      <w:pPr>
        <w:pStyle w:val="BodyText"/>
      </w:pPr>
      <w:r>
        <w:t xml:space="preserve">Thank you for considering my application. I look forward to the possibility of contributing to Myanmar's engineering excellence from within Yangon’s thriving innovation ecosystem.</w:t>
      </w:r>
    </w:p>
    <w:p>
      <w:pPr>
        <w:pStyle w:val="BodyText"/>
      </w:pPr>
      <w:r>
        <w:t xml:space="preserve">Sincerely,</w:t>
      </w:r>
      <w:r>
        <w:br/>
      </w:r>
      <w:r>
        <w:br/>
      </w:r>
      <w:r>
        <w:t xml:space="preserve">Your Full Name</w:t>
      </w:r>
      <w:r>
        <w:br/>
      </w:r>
      <w:r>
        <w:t xml:space="preserve">Mechatronics Engineering Student (B.Tech)</w:t>
      </w:r>
      <w:r>
        <w:br/>
      </w:r>
      <w:r>
        <w:t xml:space="preserve">Yangon Technological University, Myanmar</w:t>
      </w:r>
    </w:p>
    <w:p>
      <w:pPr>
        <w:pStyle w:val="BodyText"/>
      </w:pPr>
      <w:r>
        <w:t xml:space="preserve">[Company Name]</w:t>
      </w:r>
      <w:r>
        <w:br/>
      </w:r>
      <w:r>
        <w:t xml:space="preserve">[Company Address]</w:t>
      </w:r>
      <w:r>
        <w:br/>
      </w:r>
      <w:r>
        <w:t xml:space="preserve">Yangon, Myanm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 for Myanmar Yangon</dc:title>
  <dc:creator/>
  <cp:keywords/>
  <dcterms:created xsi:type="dcterms:W3CDTF">2026-07-13T12:30:11Z</dcterms:created>
  <dcterms:modified xsi:type="dcterms:W3CDTF">2026-07-13T12:30:11Z</dcterms:modified>
</cp:coreProperties>
</file>

<file path=docProps/custom.xml><?xml version="1.0" encoding="utf-8"?>
<Properties xmlns="http://schemas.openxmlformats.org/officeDocument/2006/custom-properties" xmlns:vt="http://schemas.openxmlformats.org/officeDocument/2006/docPropsVTypes"/>
</file>